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2D0FD" w14:textId="292AEE49" w:rsidR="0004143F" w:rsidRDefault="0004143F" w:rsidP="0004143F">
      <w:pPr>
        <w:spacing w:after="0"/>
      </w:pPr>
      <w:r>
        <w:t xml:space="preserve">This document </w:t>
      </w:r>
      <w:r w:rsidR="00F6562A">
        <w:t xml:space="preserve">should be a maximum of </w:t>
      </w:r>
      <w:r>
        <w:t xml:space="preserve">2 pages. Each section can be expanded </w:t>
      </w:r>
      <w:r w:rsidR="00F6562A">
        <w:t>(</w:t>
      </w:r>
      <w:r w:rsidR="007604AC">
        <w:t xml:space="preserve">click </w:t>
      </w:r>
      <w:r w:rsidR="003F06FC">
        <w:t>row</w:t>
      </w:r>
      <w:r w:rsidR="007604AC">
        <w:t xml:space="preserve"> and click blue plus sign</w:t>
      </w:r>
      <w:r w:rsidR="00763601">
        <w:t xml:space="preserve"> </w:t>
      </w:r>
      <w:r w:rsidR="00763601" w:rsidRPr="00763601">
        <w:rPr>
          <w:noProof/>
        </w:rPr>
        <w:drawing>
          <wp:inline distT="0" distB="0" distL="0" distR="0" wp14:anchorId="6F0430FF" wp14:editId="0ED8959C">
            <wp:extent cx="161948" cy="171474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948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04AC">
        <w:t xml:space="preserve"> to the right of the table</w:t>
      </w:r>
      <w:r w:rsidR="00F6562A">
        <w:t xml:space="preserve">) </w:t>
      </w:r>
      <w:r>
        <w:t>to include up to 10 listings</w:t>
      </w:r>
      <w:r w:rsidR="00F6562A">
        <w:t>; a</w:t>
      </w:r>
      <w:r>
        <w:t xml:space="preserve">ny listings past 10 will not be considered. </w:t>
      </w:r>
    </w:p>
    <w:p w14:paraId="04B54C57" w14:textId="77777777" w:rsidR="0004143F" w:rsidRDefault="0004143F" w:rsidP="0004143F">
      <w:pPr>
        <w:spacing w:after="0"/>
      </w:pPr>
    </w:p>
    <w:p w14:paraId="57A9FD1B" w14:textId="5BB9CFB9" w:rsidR="479C345E" w:rsidRDefault="479C345E" w:rsidP="0004143F">
      <w:pPr>
        <w:spacing w:after="0"/>
      </w:pPr>
      <w:r>
        <w:t xml:space="preserve">Education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263"/>
        <w:gridCol w:w="7097"/>
      </w:tblGrid>
      <w:tr w:rsidR="00C54F6C" w14:paraId="0346BAB8" w14:textId="77777777" w:rsidTr="00321758">
        <w:tc>
          <w:tcPr>
            <w:tcW w:w="2263" w:type="dxa"/>
          </w:tcPr>
          <w:p w14:paraId="37323BDE" w14:textId="52DE527E" w:rsidR="00C54F6C" w:rsidRDefault="00C54F6C" w:rsidP="479C345E">
            <w:r>
              <w:t>Current Position:</w:t>
            </w:r>
          </w:p>
        </w:tc>
        <w:tc>
          <w:tcPr>
            <w:tcW w:w="7097" w:type="dxa"/>
          </w:tcPr>
          <w:p w14:paraId="55227D75" w14:textId="0A8FC874" w:rsidR="00C54F6C" w:rsidRDefault="00035DCE" w:rsidP="003519EE">
            <w:sdt>
              <w:sdtPr>
                <w:id w:val="-87392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9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19EE">
              <w:t xml:space="preserve">Masters student  </w:t>
            </w:r>
            <w:sdt>
              <w:sdtPr>
                <w:id w:val="-50567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4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54F6C">
              <w:t>Doctorate</w:t>
            </w:r>
            <w:r w:rsidR="003519EE">
              <w:t xml:space="preserve"> student</w:t>
            </w:r>
          </w:p>
        </w:tc>
      </w:tr>
      <w:tr w:rsidR="002F3794" w14:paraId="4E92AA4D" w14:textId="77777777" w:rsidTr="00321758">
        <w:tc>
          <w:tcPr>
            <w:tcW w:w="2263" w:type="dxa"/>
          </w:tcPr>
          <w:p w14:paraId="4DAEE773" w14:textId="6DBBA231" w:rsidR="002F3794" w:rsidRDefault="5E4939BA" w:rsidP="479C345E">
            <w:r>
              <w:t xml:space="preserve">Year in program: </w:t>
            </w:r>
          </w:p>
        </w:tc>
        <w:sdt>
          <w:sdtPr>
            <w:id w:val="-149147681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097" w:type="dxa"/>
              </w:tcPr>
              <w:p w14:paraId="62E38C85" w14:textId="1D474FD9" w:rsidR="002F3794" w:rsidRDefault="008A21EE" w:rsidP="002F3794">
                <w:r w:rsidRPr="001A4CB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sdt>
        <w:sdtPr>
          <w:id w:val="-275484741"/>
          <w15:repeatingSection>
            <w15:sectionTitle w:val="Previous ed"/>
          </w15:repeatingSection>
        </w:sdtPr>
        <w:sdtEndPr/>
        <w:sdtContent>
          <w:sdt>
            <w:sdtPr>
              <w:id w:val="87381134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C54F6C" w14:paraId="7F32795C" w14:textId="77777777" w:rsidTr="00321758">
                <w:tc>
                  <w:tcPr>
                    <w:tcW w:w="2263" w:type="dxa"/>
                  </w:tcPr>
                  <w:p w14:paraId="488A4424" w14:textId="61E05FDE" w:rsidR="00C54F6C" w:rsidRDefault="00C54F6C" w:rsidP="479C345E">
                    <w:r>
                      <w:t>Previous Education</w:t>
                    </w:r>
                    <w:r w:rsidR="00386257">
                      <w:t xml:space="preserve"> &amp; Year of Completion</w:t>
                    </w:r>
                  </w:p>
                </w:tc>
                <w:tc>
                  <w:tcPr>
                    <w:tcW w:w="7097" w:type="dxa"/>
                  </w:tcPr>
                  <w:p w14:paraId="18E2EBB9" w14:textId="19D6F126" w:rsidR="00C54F6C" w:rsidRDefault="00035DCE" w:rsidP="003519EE">
                    <w:sdt>
                      <w:sdtPr>
                        <w:id w:val="54641822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321758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C54F6C">
                      <w:t>Undergraduate</w:t>
                    </w:r>
                    <w:r w:rsidR="003519EE">
                      <w:t xml:space="preserve"> </w:t>
                    </w:r>
                    <w:sdt>
                      <w:sdtPr>
                        <w:id w:val="166419990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386257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C54F6C">
                      <w:t>Graduate</w:t>
                    </w:r>
                    <w:r w:rsidR="00C27DB8">
                      <w:t xml:space="preserve"> (Specify type):</w:t>
                    </w:r>
                    <w:sdt>
                      <w:sdtPr>
                        <w:id w:val="101160510"/>
                        <w:placeholder>
                          <w:docPart w:val="DefaultPlaceholder_-1854013440"/>
                        </w:placeholder>
                        <w:showingPlcHdr/>
                        <w:text/>
                      </w:sdtPr>
                      <w:sdtEndPr/>
                      <w:sdtContent>
                        <w:r w:rsidR="008A21EE"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  <w:r w:rsidR="005F6C87">
                      <w:br/>
                      <w:t>Year:</w:t>
                    </w:r>
                    <w:r w:rsidR="00321758">
                      <w:t xml:space="preserve"> </w:t>
                    </w:r>
                    <w:sdt>
                      <w:sdtPr>
                        <w:id w:val="621355776"/>
                        <w:placeholder>
                          <w:docPart w:val="DefaultPlaceholder_-1854013440"/>
                        </w:placeholder>
                        <w:showingPlcHdr/>
                        <w:text/>
                      </w:sdtPr>
                      <w:sdtEndPr/>
                      <w:sdtContent>
                        <w:r w:rsidR="008A21EE"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78B4E749" w14:textId="77777777" w:rsidR="0064293B" w:rsidRDefault="0064293B" w:rsidP="479C345E"/>
    <w:p w14:paraId="6899451D" w14:textId="3BDCB241" w:rsidR="004F4608" w:rsidRDefault="00721287" w:rsidP="006E6F37">
      <w:pPr>
        <w:spacing w:after="0"/>
      </w:pPr>
      <w:r>
        <w:t>Award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10"/>
        <w:gridCol w:w="1818"/>
        <w:gridCol w:w="5922"/>
      </w:tblGrid>
      <w:tr w:rsidR="005F6855" w14:paraId="7C8B276F" w14:textId="77777777" w:rsidTr="00C64199">
        <w:trPr>
          <w:trHeight w:val="266"/>
        </w:trPr>
        <w:tc>
          <w:tcPr>
            <w:tcW w:w="861" w:type="pct"/>
          </w:tcPr>
          <w:p w14:paraId="52B28256" w14:textId="72BA3859" w:rsidR="005F6855" w:rsidRDefault="005F6855" w:rsidP="479C345E">
            <w:r>
              <w:t>Year awarded</w:t>
            </w:r>
          </w:p>
        </w:tc>
        <w:tc>
          <w:tcPr>
            <w:tcW w:w="972" w:type="pct"/>
          </w:tcPr>
          <w:p w14:paraId="5EE03677" w14:textId="22911BDB" w:rsidR="005F6855" w:rsidRDefault="005F6855" w:rsidP="479C345E">
            <w:r>
              <w:t>Value of award</w:t>
            </w:r>
          </w:p>
        </w:tc>
        <w:tc>
          <w:tcPr>
            <w:tcW w:w="3167" w:type="pct"/>
          </w:tcPr>
          <w:p w14:paraId="253EFD61" w14:textId="383B8814" w:rsidR="005F6855" w:rsidRDefault="005F6855" w:rsidP="479C345E">
            <w:r>
              <w:t>Level of award</w:t>
            </w:r>
          </w:p>
        </w:tc>
      </w:tr>
      <w:sdt>
        <w:sdtPr>
          <w:id w:val="-389498604"/>
          <w15:repeatingSection/>
        </w:sdtPr>
        <w:sdtEndPr/>
        <w:sdtContent>
          <w:sdt>
            <w:sdtPr>
              <w:id w:val="-233007184"/>
              <w:placeholder>
                <w:docPart w:val="2B557FE9F9E944078282F19437FF8100"/>
              </w:placeholder>
              <w15:repeatingSectionItem/>
            </w:sdtPr>
            <w:sdtEndPr/>
            <w:sdtContent>
              <w:tr w:rsidR="005F6855" w14:paraId="0B348905" w14:textId="77777777" w:rsidTr="00C64199">
                <w:trPr>
                  <w:trHeight w:val="247"/>
                </w:trPr>
                <w:sdt>
                  <w:sdtPr>
                    <w:id w:val="629366528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861" w:type="pct"/>
                      </w:tcPr>
                      <w:p w14:paraId="78C9C81D" w14:textId="66727689" w:rsidR="005F6855" w:rsidRDefault="008A21EE" w:rsidP="479C345E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-1187594634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972" w:type="pct"/>
                      </w:tcPr>
                      <w:p w14:paraId="15F55C88" w14:textId="084754C8" w:rsidR="005F6855" w:rsidRDefault="008A21EE" w:rsidP="479C345E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3167" w:type="pct"/>
                  </w:tcPr>
                  <w:p w14:paraId="700F04B5" w14:textId="4EE46B65" w:rsidR="005F6855" w:rsidRDefault="00035DCE" w:rsidP="479C345E">
                    <w:sdt>
                      <w:sdtPr>
                        <w:id w:val="-280031087"/>
                        <w:placeholder>
                          <w:docPart w:val="DefaultPlaceholder_-1854013438"/>
                        </w:placeholder>
                        <w:showingPlcHdr/>
                        <w:comboBox>
                          <w:listItem w:value="Choose an item."/>
                          <w:listItem w:displayText="Departmental" w:value="Departmental"/>
                          <w:listItem w:displayText="Institutional" w:value="Institutional"/>
                          <w:listItem w:displayText="Provincial" w:value="Provincial"/>
                          <w:listItem w:displayText="National" w:value="National"/>
                          <w:listItem w:displayText="Other (type here)" w:value="Other (type here)"/>
                        </w:comboBox>
                      </w:sdtPr>
                      <w:sdtEndPr/>
                      <w:sdtContent>
                        <w:r w:rsidR="005A3024" w:rsidRPr="006E601F">
                          <w:rPr>
                            <w:rStyle w:val="PlaceholderText"/>
                          </w:rPr>
                          <w:t>Choose an item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3B6BE91E" w14:textId="77777777" w:rsidR="00A848D7" w:rsidRDefault="00A848D7" w:rsidP="479C345E"/>
    <w:p w14:paraId="40231022" w14:textId="06C89AD9" w:rsidR="00C54F6C" w:rsidRDefault="26053201" w:rsidP="00270A20">
      <w:pPr>
        <w:spacing w:after="0"/>
      </w:pPr>
      <w:r>
        <w:t>Academic/Research/Teaching</w:t>
      </w:r>
      <w:r w:rsidR="00176C29">
        <w:t xml:space="preserve"> </w:t>
      </w:r>
      <w:r>
        <w:t>Activities relevant to Awar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0"/>
        <w:gridCol w:w="6380"/>
      </w:tblGrid>
      <w:tr w:rsidR="00270A20" w:rsidRPr="00CC4DCB" w14:paraId="1AD478A6" w14:textId="77777777" w:rsidTr="00C64199">
        <w:trPr>
          <w:trHeight w:val="265"/>
        </w:trPr>
        <w:tc>
          <w:tcPr>
            <w:tcW w:w="1588" w:type="pct"/>
          </w:tcPr>
          <w:p w14:paraId="416B1F1F" w14:textId="43A75462" w:rsidR="00270A20" w:rsidRPr="00CC4DCB" w:rsidRDefault="00270A20" w:rsidP="001847DF">
            <w:r>
              <w:t>Role/Title</w:t>
            </w:r>
          </w:p>
        </w:tc>
        <w:tc>
          <w:tcPr>
            <w:tcW w:w="3412" w:type="pct"/>
          </w:tcPr>
          <w:p w14:paraId="4595B1D8" w14:textId="0ED1749B" w:rsidR="00270A20" w:rsidRPr="00CC4DCB" w:rsidRDefault="00270A20" w:rsidP="001847DF">
            <w:r>
              <w:t xml:space="preserve">Description of duties (no more than </w:t>
            </w:r>
            <w:r w:rsidR="00A82045">
              <w:t>1-2 sentence</w:t>
            </w:r>
            <w:r>
              <w:t xml:space="preserve">) </w:t>
            </w:r>
          </w:p>
        </w:tc>
      </w:tr>
      <w:sdt>
        <w:sdtPr>
          <w:id w:val="1223945789"/>
          <w15:repeatingSection/>
        </w:sdtPr>
        <w:sdtEndPr/>
        <w:sdtContent>
          <w:sdt>
            <w:sdtPr>
              <w:id w:val="126293364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273B84" w:rsidRPr="00CC4DCB" w14:paraId="44B56C36" w14:textId="77777777" w:rsidTr="00C64199">
                <w:trPr>
                  <w:trHeight w:val="265"/>
                </w:trPr>
                <w:sdt>
                  <w:sdtPr>
                    <w:id w:val="-215661840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1588" w:type="pct"/>
                      </w:tcPr>
                      <w:p w14:paraId="3F3E0D0C" w14:textId="192689EE" w:rsidR="00273B84" w:rsidRDefault="00EB099A" w:rsidP="001847DF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id w:val="1731804095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412" w:type="pct"/>
                      </w:tcPr>
                      <w:p w14:paraId="4A87542F" w14:textId="271DDCFE" w:rsidR="00273B84" w:rsidRDefault="00590192" w:rsidP="001847DF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1D392B66" w14:textId="77777777" w:rsidR="00C54F6C" w:rsidRDefault="00C54F6C" w:rsidP="479C345E"/>
    <w:p w14:paraId="45FD1D5A" w14:textId="037650F8" w:rsidR="00750F19" w:rsidRDefault="00803EA7" w:rsidP="0004143F">
      <w:pPr>
        <w:spacing w:after="0"/>
      </w:pPr>
      <w:r>
        <w:t>Publica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4"/>
        <w:gridCol w:w="1337"/>
        <w:gridCol w:w="2381"/>
        <w:gridCol w:w="2678"/>
      </w:tblGrid>
      <w:tr w:rsidR="00750F19" w:rsidRPr="00CC4DCB" w14:paraId="26F472D4" w14:textId="3A5FCD35" w:rsidTr="00C64199">
        <w:trPr>
          <w:trHeight w:val="372"/>
        </w:trPr>
        <w:tc>
          <w:tcPr>
            <w:tcW w:w="1580" w:type="pct"/>
          </w:tcPr>
          <w:p w14:paraId="4F3BDEA1" w14:textId="780E8D15" w:rsidR="00750F19" w:rsidRPr="00CC4DCB" w:rsidRDefault="00750F19" w:rsidP="479C345E">
            <w:r w:rsidRPr="00CC4DCB">
              <w:t>Authorship</w:t>
            </w:r>
          </w:p>
        </w:tc>
        <w:tc>
          <w:tcPr>
            <w:tcW w:w="715" w:type="pct"/>
          </w:tcPr>
          <w:p w14:paraId="7F8B882F" w14:textId="267913B7" w:rsidR="00750F19" w:rsidRPr="00CC4DCB" w:rsidRDefault="00750F19" w:rsidP="479C345E">
            <w:r>
              <w:t>Peer Reviewed</w:t>
            </w:r>
          </w:p>
        </w:tc>
        <w:tc>
          <w:tcPr>
            <w:tcW w:w="1273" w:type="pct"/>
          </w:tcPr>
          <w:p w14:paraId="6DC33C10" w14:textId="61CF67AE" w:rsidR="00750F19" w:rsidRDefault="00750F19" w:rsidP="479C345E">
            <w:r>
              <w:t>Stage</w:t>
            </w:r>
          </w:p>
        </w:tc>
        <w:tc>
          <w:tcPr>
            <w:tcW w:w="1432" w:type="pct"/>
          </w:tcPr>
          <w:p w14:paraId="08504D3D" w14:textId="2C0F9B3D" w:rsidR="00750F19" w:rsidRDefault="00750F19" w:rsidP="479C345E">
            <w:r>
              <w:t>Publication type</w:t>
            </w:r>
          </w:p>
        </w:tc>
      </w:tr>
      <w:sdt>
        <w:sdtPr>
          <w:id w:val="-414934758"/>
          <w15:repeatingSection/>
        </w:sdtPr>
        <w:sdtEndPr>
          <w:rPr>
            <w:lang w:val="en-CA"/>
          </w:rPr>
        </w:sdtEndPr>
        <w:sdtContent>
          <w:sdt>
            <w:sdtPr>
              <w:id w:val="-957100993"/>
              <w:placeholder>
                <w:docPart w:val="DefaultPlaceholder_-1854013435"/>
              </w:placeholder>
              <w15:repeatingSectionItem/>
            </w:sdtPr>
            <w:sdtEndPr>
              <w:rPr>
                <w:lang w:val="en-CA"/>
              </w:rPr>
            </w:sdtEndPr>
            <w:sdtContent>
              <w:tr w:rsidR="00750F19" w:rsidRPr="003519EE" w14:paraId="582F40A6" w14:textId="071788CF" w:rsidTr="00C64199">
                <w:trPr>
                  <w:trHeight w:val="199"/>
                </w:trPr>
                <w:tc>
                  <w:tcPr>
                    <w:tcW w:w="1580" w:type="pct"/>
                  </w:tcPr>
                  <w:p w14:paraId="0AE5FD52" w14:textId="52968616" w:rsidR="00750F19" w:rsidRPr="00CC4DCB" w:rsidRDefault="00035DCE" w:rsidP="479C345E">
                    <w:sdt>
                      <w:sdtPr>
                        <w:id w:val="152436804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 xml:space="preserve">First </w:t>
                    </w:r>
                    <w:sdt>
                      <w:sdtPr>
                        <w:id w:val="191311052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Second </w:t>
                    </w:r>
                    <w:sdt>
                      <w:sdtPr>
                        <w:id w:val="-316647292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>Co-Author</w:t>
                    </w:r>
                  </w:p>
                </w:tc>
                <w:tc>
                  <w:tcPr>
                    <w:tcW w:w="715" w:type="pct"/>
                  </w:tcPr>
                  <w:p w14:paraId="45047CA9" w14:textId="2AA386D0" w:rsidR="00750F19" w:rsidRPr="00CC4DCB" w:rsidRDefault="00035DCE" w:rsidP="479C345E">
                    <w:sdt>
                      <w:sdtPr>
                        <w:id w:val="209389181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 xml:space="preserve">Yes </w:t>
                    </w:r>
                    <w:sdt>
                      <w:sdtPr>
                        <w:id w:val="9978472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750F19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750F19">
                      <w:t>No</w:t>
                    </w:r>
                  </w:p>
                </w:tc>
                <w:sdt>
                  <w:sdtPr>
                    <w:id w:val="1891380001"/>
                    <w:placeholder>
                      <w:docPart w:val="B584B2110A2548C5BDB56B774D38B9D6"/>
                    </w:placeholder>
                    <w:showingPlcHdr/>
                    <w:dropDownList>
                      <w:listItem w:value="Choose an item."/>
                      <w:listItem w:displayText="Submitted" w:value="Submitted"/>
                      <w:listItem w:displayText="In Review" w:value="In Review"/>
                      <w:listItem w:displayText="Accepted" w:value="Accepted"/>
                      <w:listItem w:displayText="Published" w:value="Published"/>
                    </w:dropDownList>
                  </w:sdtPr>
                  <w:sdtEndPr/>
                  <w:sdtContent>
                    <w:tc>
                      <w:tcPr>
                        <w:tcW w:w="1273" w:type="pct"/>
                      </w:tcPr>
                      <w:p w14:paraId="16C5EA2E" w14:textId="5E4FE458" w:rsidR="00750F19" w:rsidRDefault="00EB2056" w:rsidP="479C345E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tc>
                  <w:tcPr>
                    <w:tcW w:w="1432" w:type="pct"/>
                  </w:tcPr>
                  <w:p w14:paraId="2CE83176" w14:textId="377591AB" w:rsidR="00750F19" w:rsidRPr="003519EE" w:rsidRDefault="00035DCE" w:rsidP="479C345E">
                    <w:pPr>
                      <w:rPr>
                        <w:lang w:val="en-CA"/>
                      </w:rPr>
                    </w:pPr>
                    <w:sdt>
                      <w:sdtPr>
                        <w:rPr>
                          <w:lang w:val="en-CA"/>
                        </w:rPr>
                        <w:id w:val="-1881159342"/>
                        <w:placeholder>
                          <w:docPart w:val="DefaultPlaceholder_-1854013438"/>
                        </w:placeholder>
                        <w:showingPlcHdr/>
                        <w:comboBox>
                          <w:listItem w:value="Choose an item."/>
                          <w:listItem w:displayText="Abstract" w:value="Abstract"/>
                          <w:listItem w:displayText="Journal Article" w:value="Journal Article"/>
                          <w:listItem w:displayText="Magazine Entry" w:value="Magazine Entry"/>
                          <w:listItem w:displayText="Book Chapter" w:value="Book Chapter"/>
                          <w:listItem w:displayText="Other (type here)" w:value="Other (type here)"/>
                        </w:comboBox>
                      </w:sdtPr>
                      <w:sdtEndPr/>
                      <w:sdtContent>
                        <w:r w:rsidR="00EB2056" w:rsidRPr="006E601F">
                          <w:rPr>
                            <w:rStyle w:val="PlaceholderText"/>
                          </w:rPr>
                          <w:t>Choose an item.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5390E17C" w14:textId="77777777" w:rsidR="003E24E2" w:rsidRDefault="003E24E2" w:rsidP="479C345E">
      <w:pPr>
        <w:rPr>
          <w:u w:val="single"/>
        </w:rPr>
      </w:pPr>
    </w:p>
    <w:p w14:paraId="51E92E9B" w14:textId="325C31A6" w:rsidR="005A2B3A" w:rsidRDefault="005A2B3A" w:rsidP="0004143F">
      <w:pPr>
        <w:spacing w:after="0"/>
      </w:pPr>
      <w:r w:rsidRPr="005A2B3A">
        <w:t>Posters/Presenta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55"/>
        <w:gridCol w:w="2231"/>
        <w:gridCol w:w="4164"/>
      </w:tblGrid>
      <w:tr w:rsidR="00C64199" w:rsidRPr="00CC4DCB" w14:paraId="1BAFCE21" w14:textId="4C6CF2CF" w:rsidTr="00C64199">
        <w:tc>
          <w:tcPr>
            <w:tcW w:w="1580" w:type="pct"/>
          </w:tcPr>
          <w:p w14:paraId="2CC7BEAD" w14:textId="77777777" w:rsidR="00C64199" w:rsidRPr="00CC4DCB" w:rsidRDefault="00C64199" w:rsidP="00CE5A52">
            <w:r w:rsidRPr="00CC4DCB">
              <w:t>Authorship</w:t>
            </w:r>
          </w:p>
        </w:tc>
        <w:tc>
          <w:tcPr>
            <w:tcW w:w="1193" w:type="pct"/>
          </w:tcPr>
          <w:p w14:paraId="05EACC64" w14:textId="793DC496" w:rsidR="00C64199" w:rsidRPr="00CC4DCB" w:rsidRDefault="00C64199" w:rsidP="00CE5A52">
            <w:r>
              <w:t>Audience</w:t>
            </w:r>
          </w:p>
        </w:tc>
        <w:tc>
          <w:tcPr>
            <w:tcW w:w="2227" w:type="pct"/>
          </w:tcPr>
          <w:p w14:paraId="0AABC12D" w14:textId="4D3E9C33" w:rsidR="00C64199" w:rsidRDefault="00C64199" w:rsidP="00CE5A52">
            <w:r>
              <w:t>Type</w:t>
            </w:r>
          </w:p>
        </w:tc>
      </w:tr>
      <w:sdt>
        <w:sdtPr>
          <w:id w:val="1931074213"/>
          <w15:repeatingSection/>
        </w:sdtPr>
        <w:sdtEndPr/>
        <w:sdtContent>
          <w:sdt>
            <w:sdtPr>
              <w:id w:val="1004469592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C64199" w:rsidRPr="00CC4DCB" w14:paraId="7413A850" w14:textId="11891382" w:rsidTr="00C64199">
                <w:tc>
                  <w:tcPr>
                    <w:tcW w:w="1580" w:type="pct"/>
                  </w:tcPr>
                  <w:p w14:paraId="4B8B7A3A" w14:textId="4BBD55AF" w:rsidR="00C64199" w:rsidRPr="00CC4DCB" w:rsidRDefault="00035DCE" w:rsidP="00CE5A52">
                    <w:sdt>
                      <w:sdtPr>
                        <w:id w:val="-95224659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First </w:t>
                    </w:r>
                    <w:sdt>
                      <w:sdtPr>
                        <w:id w:val="38977889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 xml:space="preserve">Second </w:t>
                    </w:r>
                    <w:sdt>
                      <w:sdtPr>
                        <w:id w:val="186463563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DD4320">
                          <w:rPr>
                            <w:rFonts w:ascii="MS Gothic" w:eastAsia="MS Gothic" w:hAnsi="MS Gothic" w:hint="eastAsia"/>
                          </w:rPr>
                          <w:t>☐</w:t>
                        </w:r>
                      </w:sdtContent>
                    </w:sdt>
                    <w:r w:rsidR="00DD4320">
                      <w:t>Co-Author</w:t>
                    </w:r>
                  </w:p>
                </w:tc>
                <w:sdt>
                  <w:sdtPr>
                    <w:id w:val="-239801460"/>
                    <w:placeholder>
                      <w:docPart w:val="DefaultPlaceholder_-1854013438"/>
                    </w:placeholder>
                    <w:showingPlcHdr/>
                    <w:comboBox>
                      <w:listItem w:value="Choose an item."/>
                      <w:listItem w:displayText="Departmental" w:value="Departmental"/>
                      <w:listItem w:displayText="Institutional" w:value="Institutional"/>
                      <w:listItem w:displayText="Provincial" w:value="Provincial"/>
                      <w:listItem w:displayText="National" w:value="National"/>
                      <w:listItem w:displayText="International" w:value="International"/>
                      <w:listItem w:displayText="Other (type here)" w:value="Other (type here)"/>
                    </w:comboBox>
                  </w:sdtPr>
                  <w:sdtEndPr/>
                  <w:sdtContent>
                    <w:tc>
                      <w:tcPr>
                        <w:tcW w:w="1193" w:type="pct"/>
                      </w:tcPr>
                      <w:p w14:paraId="40DCDCE9" w14:textId="0494E762" w:rsidR="00C64199" w:rsidRPr="00CC4DCB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id w:val="307284811"/>
                    <w:placeholder>
                      <w:docPart w:val="4224B3B41CEA4BA39102FC6E486512A4"/>
                    </w:placeholder>
                    <w:showingPlcHdr/>
                    <w:dropDownList>
                      <w:listItem w:displayText="Choose an item." w:value=""/>
                      <w:listItem w:displayText="Oral" w:value="Oral"/>
                      <w:listItem w:displayText="Poster" w:value="Poster"/>
                    </w:dropDownList>
                  </w:sdtPr>
                  <w:sdtEndPr/>
                  <w:sdtContent>
                    <w:tc>
                      <w:tcPr>
                        <w:tcW w:w="2227" w:type="pct"/>
                      </w:tcPr>
                      <w:p w14:paraId="52BE2031" w14:textId="50F2499D" w:rsidR="00C64199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593D2555" w14:textId="77777777" w:rsidR="005A2B3A" w:rsidRDefault="005A2B3A" w:rsidP="479C345E"/>
    <w:p w14:paraId="762314CC" w14:textId="08D4FCC0" w:rsidR="00C54F6C" w:rsidRDefault="00DD4320" w:rsidP="0004143F">
      <w:pPr>
        <w:spacing w:after="0"/>
      </w:pPr>
      <w:r>
        <w:t>Extracurricular or community activit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49"/>
        <w:gridCol w:w="5801"/>
      </w:tblGrid>
      <w:tr w:rsidR="00407F4F" w:rsidRPr="00CC4DCB" w14:paraId="69513CB6" w14:textId="77777777" w:rsidTr="00407F4F">
        <w:tc>
          <w:tcPr>
            <w:tcW w:w="1898" w:type="pct"/>
          </w:tcPr>
          <w:p w14:paraId="593597BF" w14:textId="2EE3F2C3" w:rsidR="00407F4F" w:rsidRPr="00CC4DCB" w:rsidRDefault="00407F4F" w:rsidP="00CE5A52">
            <w:r>
              <w:t>Level of involvement</w:t>
            </w:r>
          </w:p>
        </w:tc>
        <w:tc>
          <w:tcPr>
            <w:tcW w:w="3102" w:type="pct"/>
          </w:tcPr>
          <w:p w14:paraId="780B6C93" w14:textId="6609EFAF" w:rsidR="00407F4F" w:rsidRPr="00CC4DCB" w:rsidRDefault="00407F4F" w:rsidP="00CE5A52">
            <w:r>
              <w:t xml:space="preserve">Description of duties </w:t>
            </w:r>
            <w:r w:rsidR="00DD4320">
              <w:t>(no more than 1-2 sentence)</w:t>
            </w:r>
          </w:p>
        </w:tc>
      </w:tr>
      <w:sdt>
        <w:sdtPr>
          <w:id w:val="825550901"/>
          <w15:repeatingSection/>
        </w:sdtPr>
        <w:sdtEndPr/>
        <w:sdtContent>
          <w:sdt>
            <w:sdtPr>
              <w:id w:val="44628092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407F4F" w:rsidRPr="00CC4DCB" w14:paraId="3844873D" w14:textId="77777777" w:rsidTr="00407F4F">
                <w:sdt>
                  <w:sdtPr>
                    <w:id w:val="739289298"/>
                    <w:placeholder>
                      <w:docPart w:val="DefaultPlaceholder_-1854013438"/>
                    </w:placeholder>
                    <w:showingPlcHdr/>
                    <w:comboBox>
                      <w:listItem w:value="Choose an item."/>
                      <w:listItem w:displayText="Volunteer" w:value="Volunteer"/>
                      <w:listItem w:displayText="Member" w:value="Member"/>
                      <w:listItem w:displayText="Peer Reviewer" w:value="Peer Reviewer"/>
                      <w:listItem w:displayText="Editor" w:value="Editor"/>
                      <w:listItem w:displayText="Mentor" w:value="Mentor"/>
                      <w:listItem w:displayText="Moderator" w:value="Moderator"/>
                      <w:listItem w:displayText="Executive" w:value="Executive"/>
                      <w:listItem w:displayText="Leadership (e.g., Chair/Founder/President)" w:value="Leadership (e.g., Chair/Founder/President)"/>
                      <w:listItem w:displayText="Other (type here)" w:value="Other (type here)"/>
                    </w:comboBox>
                  </w:sdtPr>
                  <w:sdtEndPr/>
                  <w:sdtContent>
                    <w:tc>
                      <w:tcPr>
                        <w:tcW w:w="1898" w:type="pct"/>
                      </w:tcPr>
                      <w:p w14:paraId="5BE5E280" w14:textId="2C0624A6" w:rsidR="00407F4F" w:rsidRPr="00CC4DCB" w:rsidRDefault="005A3024" w:rsidP="00CE5A52">
                        <w:r w:rsidRPr="006E601F">
                          <w:rPr>
                            <w:rStyle w:val="PlaceholderText"/>
                          </w:rPr>
                          <w:t>Choose an item.</w:t>
                        </w:r>
                      </w:p>
                    </w:tc>
                  </w:sdtContent>
                </w:sdt>
                <w:sdt>
                  <w:sdtPr>
                    <w:id w:val="-620222716"/>
                    <w:placeholder>
                      <w:docPart w:val="DefaultPlaceholder_-1854013440"/>
                    </w:placeholder>
                    <w:showingPlcHdr/>
                    <w:text/>
                  </w:sdtPr>
                  <w:sdtEndPr/>
                  <w:sdtContent>
                    <w:tc>
                      <w:tcPr>
                        <w:tcW w:w="3102" w:type="pct"/>
                      </w:tcPr>
                      <w:p w14:paraId="1D2F3D04" w14:textId="07F8917B" w:rsidR="00407F4F" w:rsidRPr="00CC4DCB" w:rsidRDefault="00E25ABF" w:rsidP="00CE5A52">
                        <w:r w:rsidRPr="001A4CB7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E05142C" w14:textId="77777777" w:rsidR="00C54F6C" w:rsidRPr="005A2B3A" w:rsidRDefault="00C54F6C" w:rsidP="009A67B6"/>
    <w:sectPr w:rsidR="00C54F6C" w:rsidRPr="005A2B3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5A754" w14:textId="77777777" w:rsidR="00035DCE" w:rsidRDefault="00035DCE" w:rsidP="00231CF3">
      <w:pPr>
        <w:spacing w:after="0" w:line="240" w:lineRule="auto"/>
      </w:pPr>
      <w:r>
        <w:separator/>
      </w:r>
    </w:p>
  </w:endnote>
  <w:endnote w:type="continuationSeparator" w:id="0">
    <w:p w14:paraId="17E61D87" w14:textId="77777777" w:rsidR="00035DCE" w:rsidRDefault="00035DCE" w:rsidP="00231CF3">
      <w:pPr>
        <w:spacing w:after="0" w:line="240" w:lineRule="auto"/>
      </w:pPr>
      <w:r>
        <w:continuationSeparator/>
      </w:r>
    </w:p>
  </w:endnote>
  <w:endnote w:type="continuationNotice" w:id="1">
    <w:p w14:paraId="25A8E229" w14:textId="77777777" w:rsidR="00035DCE" w:rsidRDefault="00035D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F072B" w14:textId="77777777" w:rsidR="00035DCE" w:rsidRDefault="00035DCE" w:rsidP="00231CF3">
      <w:pPr>
        <w:spacing w:after="0" w:line="240" w:lineRule="auto"/>
      </w:pPr>
      <w:r>
        <w:separator/>
      </w:r>
    </w:p>
  </w:footnote>
  <w:footnote w:type="continuationSeparator" w:id="0">
    <w:p w14:paraId="11CFF822" w14:textId="77777777" w:rsidR="00035DCE" w:rsidRDefault="00035DCE" w:rsidP="00231CF3">
      <w:pPr>
        <w:spacing w:after="0" w:line="240" w:lineRule="auto"/>
      </w:pPr>
      <w:r>
        <w:continuationSeparator/>
      </w:r>
    </w:p>
  </w:footnote>
  <w:footnote w:type="continuationNotice" w:id="1">
    <w:p w14:paraId="23A2A821" w14:textId="77777777" w:rsidR="00035DCE" w:rsidRDefault="00035D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E36C5" w14:textId="6E54C218" w:rsidR="009F673A" w:rsidRPr="00231CF3" w:rsidRDefault="00231CF3" w:rsidP="00F6562A">
    <w:pPr>
      <w:pStyle w:val="Header"/>
      <w:jc w:val="center"/>
      <w:rPr>
        <w:b/>
        <w:bCs/>
      </w:rPr>
    </w:pPr>
    <w:r w:rsidRPr="00231CF3">
      <w:rPr>
        <w:b/>
        <w:bCs/>
      </w:rPr>
      <w:t>Blind</w:t>
    </w:r>
    <w:r w:rsidR="00F6562A">
      <w:rPr>
        <w:b/>
        <w:bCs/>
      </w:rPr>
      <w:t>ed</w:t>
    </w:r>
    <w:r w:rsidRPr="00231CF3">
      <w:rPr>
        <w:b/>
        <w:bCs/>
      </w:rPr>
      <w:t xml:space="preserve"> CV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4v1LIrm16Wv6HJtOmStDfcb7Exz9pyYHDs0zMN2kFE5BD5MbjOIrn/HQNT6FD29JG0yjdFPJ0/jR3ZrLyOzb2A==" w:salt="HzmnglfAinM8M8QExbm+L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GyNLE0NzE0N7NQ0lEKTi0uzszPAykwqgUAEK46JCwAAAA="/>
  </w:docVars>
  <w:rsids>
    <w:rsidRoot w:val="2DF6983A"/>
    <w:rsid w:val="00012858"/>
    <w:rsid w:val="00024581"/>
    <w:rsid w:val="00035DCE"/>
    <w:rsid w:val="0004143F"/>
    <w:rsid w:val="00071AE8"/>
    <w:rsid w:val="00085DD8"/>
    <w:rsid w:val="000A0960"/>
    <w:rsid w:val="000A2A14"/>
    <w:rsid w:val="000C525C"/>
    <w:rsid w:val="000E3454"/>
    <w:rsid w:val="000F1E41"/>
    <w:rsid w:val="000F414E"/>
    <w:rsid w:val="00110CB2"/>
    <w:rsid w:val="00130DB7"/>
    <w:rsid w:val="001500C1"/>
    <w:rsid w:val="00176C29"/>
    <w:rsid w:val="001847DF"/>
    <w:rsid w:val="001866F4"/>
    <w:rsid w:val="001A4643"/>
    <w:rsid w:val="001C1802"/>
    <w:rsid w:val="0021263D"/>
    <w:rsid w:val="002139E4"/>
    <w:rsid w:val="00231CF3"/>
    <w:rsid w:val="00232A09"/>
    <w:rsid w:val="00270A20"/>
    <w:rsid w:val="00273B84"/>
    <w:rsid w:val="00283B7E"/>
    <w:rsid w:val="0029721E"/>
    <w:rsid w:val="002F3794"/>
    <w:rsid w:val="00301F32"/>
    <w:rsid w:val="00304312"/>
    <w:rsid w:val="0031265E"/>
    <w:rsid w:val="00321758"/>
    <w:rsid w:val="003519EE"/>
    <w:rsid w:val="00365ECD"/>
    <w:rsid w:val="00386257"/>
    <w:rsid w:val="003A1F93"/>
    <w:rsid w:val="003B07A0"/>
    <w:rsid w:val="003D3D72"/>
    <w:rsid w:val="003E1D43"/>
    <w:rsid w:val="003E24E2"/>
    <w:rsid w:val="003E3CC9"/>
    <w:rsid w:val="003F06FC"/>
    <w:rsid w:val="003F324D"/>
    <w:rsid w:val="00407F4F"/>
    <w:rsid w:val="00427648"/>
    <w:rsid w:val="0043624D"/>
    <w:rsid w:val="00440062"/>
    <w:rsid w:val="004C7D57"/>
    <w:rsid w:val="004D471A"/>
    <w:rsid w:val="004E6A9E"/>
    <w:rsid w:val="004F4608"/>
    <w:rsid w:val="00506A1E"/>
    <w:rsid w:val="005705E4"/>
    <w:rsid w:val="00590192"/>
    <w:rsid w:val="00596D9D"/>
    <w:rsid w:val="005A2B3A"/>
    <w:rsid w:val="005A3024"/>
    <w:rsid w:val="005B74F3"/>
    <w:rsid w:val="005C67C0"/>
    <w:rsid w:val="005E1619"/>
    <w:rsid w:val="005F6855"/>
    <w:rsid w:val="005F6C87"/>
    <w:rsid w:val="00602534"/>
    <w:rsid w:val="00616A62"/>
    <w:rsid w:val="0064293B"/>
    <w:rsid w:val="006534C4"/>
    <w:rsid w:val="0068535A"/>
    <w:rsid w:val="006A03BB"/>
    <w:rsid w:val="006B0974"/>
    <w:rsid w:val="006D27D4"/>
    <w:rsid w:val="006D7041"/>
    <w:rsid w:val="006E6F37"/>
    <w:rsid w:val="006F1CA4"/>
    <w:rsid w:val="00721287"/>
    <w:rsid w:val="00726F93"/>
    <w:rsid w:val="00750901"/>
    <w:rsid w:val="00750F19"/>
    <w:rsid w:val="007604AC"/>
    <w:rsid w:val="00763601"/>
    <w:rsid w:val="00767397"/>
    <w:rsid w:val="00794E44"/>
    <w:rsid w:val="00797896"/>
    <w:rsid w:val="007A2A1D"/>
    <w:rsid w:val="007F50BD"/>
    <w:rsid w:val="00803EA7"/>
    <w:rsid w:val="00806433"/>
    <w:rsid w:val="008605FD"/>
    <w:rsid w:val="00871420"/>
    <w:rsid w:val="008A21EE"/>
    <w:rsid w:val="008D002F"/>
    <w:rsid w:val="0092487B"/>
    <w:rsid w:val="00942A32"/>
    <w:rsid w:val="0096429E"/>
    <w:rsid w:val="00965F3D"/>
    <w:rsid w:val="00966944"/>
    <w:rsid w:val="009A67B6"/>
    <w:rsid w:val="009F549C"/>
    <w:rsid w:val="009F673A"/>
    <w:rsid w:val="00A24675"/>
    <w:rsid w:val="00A24DEC"/>
    <w:rsid w:val="00A44C40"/>
    <w:rsid w:val="00A82045"/>
    <w:rsid w:val="00A848D7"/>
    <w:rsid w:val="00AE3636"/>
    <w:rsid w:val="00AF6527"/>
    <w:rsid w:val="00B27A77"/>
    <w:rsid w:val="00B34D15"/>
    <w:rsid w:val="00B60B91"/>
    <w:rsid w:val="00B81DEE"/>
    <w:rsid w:val="00B86D0E"/>
    <w:rsid w:val="00BC518C"/>
    <w:rsid w:val="00BC63CD"/>
    <w:rsid w:val="00BD0B03"/>
    <w:rsid w:val="00BD3461"/>
    <w:rsid w:val="00BD48C1"/>
    <w:rsid w:val="00BE5406"/>
    <w:rsid w:val="00BF7743"/>
    <w:rsid w:val="00C17995"/>
    <w:rsid w:val="00C23C18"/>
    <w:rsid w:val="00C27DB8"/>
    <w:rsid w:val="00C3217E"/>
    <w:rsid w:val="00C34FBF"/>
    <w:rsid w:val="00C36069"/>
    <w:rsid w:val="00C406F0"/>
    <w:rsid w:val="00C479C1"/>
    <w:rsid w:val="00C52363"/>
    <w:rsid w:val="00C532CF"/>
    <w:rsid w:val="00C54F6C"/>
    <w:rsid w:val="00C64199"/>
    <w:rsid w:val="00C84BAA"/>
    <w:rsid w:val="00C862A1"/>
    <w:rsid w:val="00CA47C1"/>
    <w:rsid w:val="00CB1732"/>
    <w:rsid w:val="00CC4DCB"/>
    <w:rsid w:val="00CD7BBD"/>
    <w:rsid w:val="00CE0B90"/>
    <w:rsid w:val="00CE5A52"/>
    <w:rsid w:val="00D17A3F"/>
    <w:rsid w:val="00D26391"/>
    <w:rsid w:val="00D31249"/>
    <w:rsid w:val="00D356AD"/>
    <w:rsid w:val="00D41CFE"/>
    <w:rsid w:val="00D55898"/>
    <w:rsid w:val="00D65379"/>
    <w:rsid w:val="00D66BC1"/>
    <w:rsid w:val="00DD4320"/>
    <w:rsid w:val="00DD66A6"/>
    <w:rsid w:val="00E1146E"/>
    <w:rsid w:val="00E25ABF"/>
    <w:rsid w:val="00E40503"/>
    <w:rsid w:val="00EA0C98"/>
    <w:rsid w:val="00EB099A"/>
    <w:rsid w:val="00EB2056"/>
    <w:rsid w:val="00EE34AB"/>
    <w:rsid w:val="00EE690F"/>
    <w:rsid w:val="00EF2C4E"/>
    <w:rsid w:val="00F41E74"/>
    <w:rsid w:val="00F63B40"/>
    <w:rsid w:val="00F6562A"/>
    <w:rsid w:val="00F65E15"/>
    <w:rsid w:val="00F72FC8"/>
    <w:rsid w:val="00F9167B"/>
    <w:rsid w:val="00FA0765"/>
    <w:rsid w:val="00FA694F"/>
    <w:rsid w:val="00FE5946"/>
    <w:rsid w:val="00FE6344"/>
    <w:rsid w:val="15DF8EE8"/>
    <w:rsid w:val="26053201"/>
    <w:rsid w:val="2DF6983A"/>
    <w:rsid w:val="3E4D7842"/>
    <w:rsid w:val="4155DF31"/>
    <w:rsid w:val="479C345E"/>
    <w:rsid w:val="5738D6FE"/>
    <w:rsid w:val="5758B17C"/>
    <w:rsid w:val="5D6063E1"/>
    <w:rsid w:val="5E4939BA"/>
    <w:rsid w:val="6F860861"/>
    <w:rsid w:val="77F8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6983A"/>
  <w15:chartTrackingRefBased/>
  <w15:docId w15:val="{10018317-A5E2-48B2-8EAA-8F5BDB3D5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A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31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CF3"/>
  </w:style>
  <w:style w:type="paragraph" w:styleId="Footer">
    <w:name w:val="footer"/>
    <w:basedOn w:val="Normal"/>
    <w:link w:val="FooterChar"/>
    <w:uiPriority w:val="99"/>
    <w:unhideWhenUsed/>
    <w:rsid w:val="00231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CF3"/>
  </w:style>
  <w:style w:type="character" w:styleId="PlaceholderText">
    <w:name w:val="Placeholder Text"/>
    <w:basedOn w:val="DefaultParagraphFont"/>
    <w:uiPriority w:val="99"/>
    <w:semiHidden/>
    <w:rsid w:val="00EA0C98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D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2A996-76ED-4258-8F64-BD119F075E6C}"/>
      </w:docPartPr>
      <w:docPartBody>
        <w:p w:rsidR="002D7E0F" w:rsidRDefault="001500C1">
          <w:r w:rsidRPr="006E601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B8DD9-8985-49D0-9BDE-37A2F1B00329}"/>
      </w:docPartPr>
      <w:docPartBody>
        <w:p w:rsidR="00C35626" w:rsidRDefault="00C3547F">
          <w:r w:rsidRPr="001A4CB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B557FE9F9E944078282F19437FF8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01F7C-6079-4B82-9730-C96792ACE434}"/>
      </w:docPartPr>
      <w:docPartBody>
        <w:p w:rsidR="00C35626" w:rsidRDefault="00C3547F" w:rsidP="00C3547F">
          <w:pPr>
            <w:pStyle w:val="2B557FE9F9E944078282F19437FF8100"/>
          </w:pPr>
          <w:r w:rsidRPr="001A4CB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50E48-A3B1-470C-9C59-85BC8F8B0866}"/>
      </w:docPartPr>
      <w:docPartBody>
        <w:p w:rsidR="00C35626" w:rsidRDefault="00C3547F">
          <w:r w:rsidRPr="001A4C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84B2110A2548C5BDB56B774D38B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A375C-EE0C-4A81-A0F2-40A73FE58EDC}"/>
      </w:docPartPr>
      <w:docPartBody>
        <w:p w:rsidR="00C35626" w:rsidRDefault="00C3547F" w:rsidP="00C3547F">
          <w:pPr>
            <w:pStyle w:val="B584B2110A2548C5BDB56B774D38B9D62"/>
          </w:pPr>
          <w:r w:rsidRPr="006E601F">
            <w:rPr>
              <w:rStyle w:val="PlaceholderText"/>
            </w:rPr>
            <w:t>Choose an item.</w:t>
          </w:r>
        </w:p>
      </w:docPartBody>
    </w:docPart>
    <w:docPart>
      <w:docPartPr>
        <w:name w:val="4224B3B41CEA4BA39102FC6E4865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3F89C-7CF9-4203-A82C-2617BDDC6D47}"/>
      </w:docPartPr>
      <w:docPartBody>
        <w:p w:rsidR="00C35626" w:rsidRDefault="00C3547F" w:rsidP="00C3547F">
          <w:pPr>
            <w:pStyle w:val="4224B3B41CEA4BA39102FC6E486512A42"/>
          </w:pPr>
          <w:r w:rsidRPr="006E601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00C1"/>
    <w:rsid w:val="001500C1"/>
    <w:rsid w:val="002D7E0F"/>
    <w:rsid w:val="0031179E"/>
    <w:rsid w:val="009655A7"/>
    <w:rsid w:val="00C3547F"/>
    <w:rsid w:val="00C35626"/>
    <w:rsid w:val="00F8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5A7"/>
    <w:rPr>
      <w:color w:val="808080"/>
    </w:rPr>
  </w:style>
  <w:style w:type="paragraph" w:customStyle="1" w:styleId="138ED05961974CC38256AEDA241E7BA8">
    <w:name w:val="138ED05961974CC38256AEDA241E7BA8"/>
    <w:rsid w:val="009655A7"/>
  </w:style>
  <w:style w:type="paragraph" w:customStyle="1" w:styleId="11228EAD1DED43B98566656AA73681E7">
    <w:name w:val="11228EAD1DED43B98566656AA73681E7"/>
    <w:rsid w:val="009655A7"/>
  </w:style>
  <w:style w:type="paragraph" w:customStyle="1" w:styleId="4B80D9894D954FA286543DAF81859F8B">
    <w:name w:val="4B80D9894D954FA286543DAF81859F8B"/>
    <w:rsid w:val="009655A7"/>
  </w:style>
  <w:style w:type="paragraph" w:customStyle="1" w:styleId="2B557FE9F9E944078282F19437FF8100">
    <w:name w:val="2B557FE9F9E944078282F19437FF8100"/>
    <w:rsid w:val="00C3547F"/>
  </w:style>
  <w:style w:type="paragraph" w:customStyle="1" w:styleId="B584B2110A2548C5BDB56B774D38B9D62">
    <w:name w:val="B584B2110A2548C5BDB56B774D38B9D62"/>
    <w:rsid w:val="00C3547F"/>
    <w:rPr>
      <w:rFonts w:eastAsiaTheme="minorHAnsi"/>
      <w:lang w:val="en-US" w:eastAsia="en-US"/>
    </w:rPr>
  </w:style>
  <w:style w:type="paragraph" w:customStyle="1" w:styleId="4224B3B41CEA4BA39102FC6E486512A42">
    <w:name w:val="4224B3B41CEA4BA39102FC6E486512A42"/>
    <w:rsid w:val="00C3547F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06CDA-D235-4037-9ACB-214D11CF3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Leung</dc:creator>
  <cp:keywords/>
  <dc:description/>
  <cp:lastModifiedBy>Kai Leung</cp:lastModifiedBy>
  <cp:revision>3</cp:revision>
  <dcterms:created xsi:type="dcterms:W3CDTF">2022-04-11T14:21:00Z</dcterms:created>
  <dcterms:modified xsi:type="dcterms:W3CDTF">2022-04-11T14:26:00Z</dcterms:modified>
</cp:coreProperties>
</file>